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tricia Metropoul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ric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tropoul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47 Farnsworth Lane,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metropoulos@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71002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theri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